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5BB621">
              <v:shapetype id="_x0000_t67" coordsize="21600,21600" o:spt="67" adj="16200,5400" path="m0@0l@1@0@1,0@2,0@2@0,21600@0,10800,21600xe" w14:anchorId="7CDF4C21">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1"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spid="_x0000_s1026" fillcolor="black [3200]" strokecolor="black [1600]" strokeweight="2pt" type="#_x0000_t67" adj="1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3A7F0E" w:rsidRPr="00501262" w14:paraId="6330AFEA" w14:textId="77777777" w:rsidTr="00523DAA">
        <w:trPr>
          <w:trHeight w:val="296"/>
        </w:trPr>
        <w:tc>
          <w:tcPr>
            <w:tcW w:w="1368" w:type="dxa"/>
            <w:vMerge/>
          </w:tcPr>
          <w:p w14:paraId="7ABAAB66" w14:textId="77777777" w:rsidR="003A7F0E" w:rsidRPr="00501262" w:rsidRDefault="003A7F0E" w:rsidP="00523DAA">
            <w:pPr>
              <w:rPr>
                <w:rFonts w:ascii="Arial" w:hAnsi="Arial" w:cs="Arial"/>
                <w:color w:val="auto"/>
                <w:sz w:val="20"/>
                <w:szCs w:val="20"/>
              </w:rPr>
            </w:pPr>
          </w:p>
        </w:tc>
        <w:tc>
          <w:tcPr>
            <w:tcW w:w="900" w:type="dxa"/>
          </w:tcPr>
          <w:p w14:paraId="664E5932" w14:textId="33EC6E26" w:rsidR="003A7F0E" w:rsidRPr="00501262" w:rsidDel="00774913" w:rsidRDefault="003A7F0E"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66C0B7CA" w14:textId="11C1B221"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0A57BE6A" w14:textId="77777777" w:rsidR="003A7F0E" w:rsidRPr="00501262" w:rsidRDefault="003A7F0E" w:rsidP="00523DAA">
            <w:pPr>
              <w:rPr>
                <w:rFonts w:ascii="Arial" w:hAnsi="Arial" w:cs="Arial"/>
                <w:color w:val="auto"/>
                <w:sz w:val="20"/>
                <w:szCs w:val="20"/>
              </w:rPr>
            </w:pPr>
          </w:p>
        </w:tc>
      </w:tr>
      <w:tr w:rsidR="003A7F0E" w:rsidRPr="00501262" w14:paraId="1F78B229" w14:textId="77777777" w:rsidTr="003A7F0E">
        <w:trPr>
          <w:trHeight w:val="228"/>
        </w:trPr>
        <w:tc>
          <w:tcPr>
            <w:tcW w:w="1368" w:type="dxa"/>
            <w:vMerge/>
          </w:tcPr>
          <w:p w14:paraId="5DD981D1" w14:textId="77777777" w:rsidR="003A7F0E" w:rsidRPr="00501262" w:rsidRDefault="003A7F0E" w:rsidP="00523DAA">
            <w:pPr>
              <w:rPr>
                <w:rFonts w:ascii="Arial" w:hAnsi="Arial" w:cs="Arial"/>
                <w:color w:val="auto"/>
                <w:sz w:val="20"/>
                <w:szCs w:val="20"/>
              </w:rPr>
            </w:pPr>
          </w:p>
        </w:tc>
        <w:tc>
          <w:tcPr>
            <w:tcW w:w="900" w:type="dxa"/>
          </w:tcPr>
          <w:p w14:paraId="7C5618A5" w14:textId="51391ABC"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0DFC7D76" w14:textId="647741CA" w:rsidR="003A7F0E" w:rsidRPr="00501262" w:rsidRDefault="003A7F0E"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2A65D3BD" w14:textId="77777777" w:rsidR="003A7F0E" w:rsidRPr="00501262" w:rsidRDefault="003A7F0E"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2F0FC1"/>
    <w:rsid w:val="00301E2E"/>
    <w:rsid w:val="003043EC"/>
    <w:rsid w:val="003057D2"/>
    <w:rsid w:val="00326D06"/>
    <w:rsid w:val="00345A15"/>
    <w:rsid w:val="00351450"/>
    <w:rsid w:val="00356348"/>
    <w:rsid w:val="003670DD"/>
    <w:rsid w:val="00394E4E"/>
    <w:rsid w:val="003A7F0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20" ma:contentTypeDescription="Create a new document." ma:contentTypeScope="" ma:versionID="5a3f1fd3c4927ca1dd055c9b7cf8386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7b0eca6fd4c045f1cd29c49df5078703"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UserInfo>
        <DisplayName>Esther Johnson</DisplayName>
        <AccountId>30</AccountId>
        <AccountType/>
      </UserInfo>
    </SharedWithUsers>
    <lcf76f155ced4ddcb4097134ff3c332f xmlns="ad2ced07-1d57-44af-a2d4-427505efc089">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7E06B-455E-447B-831B-D9FBA373448D}"/>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openxmlformats.org/package/2006/metadata/core-properties"/>
    <ds:schemaRef ds:uri="http://schemas.microsoft.com/office/2006/documentManagement/types"/>
    <ds:schemaRef ds:uri="4be1bca2-3de5-40e0-92e6-4e5cd1e092a6"/>
    <ds:schemaRef ds:uri="http://purl.org/dc/elements/1.1/"/>
    <ds:schemaRef ds:uri="http://schemas.microsoft.com/office/2006/metadata/properties"/>
    <ds:schemaRef ds:uri="http://schemas.microsoft.com/office/infopath/2007/PartnerControls"/>
    <ds:schemaRef ds:uri="http://purl.org/dc/terms/"/>
    <ds:schemaRef ds:uri="a6f35292-8dff-4303-9a5f-d60ef1bcdd2d"/>
    <ds:schemaRef ds:uri="http://www.w3.org/XML/1998/namespace"/>
    <ds:schemaRef ds:uri="http://purl.org/dc/dcmitype/"/>
  </ds:schemaRefs>
</ds:datastoreItem>
</file>

<file path=customXml/itemProps4.xml><?xml version="1.0" encoding="utf-8"?>
<ds:datastoreItem xmlns:ds="http://schemas.openxmlformats.org/officeDocument/2006/customXml" ds:itemID="{7122C3F7-9F0B-47F5-8A21-E34A6AC75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10-16T14:32:00Z</dcterms:created>
  <dcterms:modified xsi:type="dcterms:W3CDTF">2023-10-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